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9106C" w14:textId="04DE9536" w:rsidR="005A41F0" w:rsidRDefault="00BB2D67" w:rsidP="00936576">
      <w:r>
        <w:rPr>
          <w:noProof/>
        </w:rPr>
        <w:drawing>
          <wp:anchor distT="0" distB="0" distL="114300" distR="114300" simplePos="0" relativeHeight="251661312" behindDoc="0" locked="0" layoutInCell="1" allowOverlap="1" wp14:anchorId="6A0EE2CD" wp14:editId="35DDAC73">
            <wp:simplePos x="0" y="0"/>
            <wp:positionH relativeFrom="column">
              <wp:posOffset>-266482</wp:posOffset>
            </wp:positionH>
            <wp:positionV relativeFrom="page">
              <wp:posOffset>366032</wp:posOffset>
            </wp:positionV>
            <wp:extent cx="1969135" cy="796290"/>
            <wp:effectExtent l="0" t="0" r="0" b="3810"/>
            <wp:wrapThrough wrapText="bothSides">
              <wp:wrapPolygon edited="0">
                <wp:start x="0" y="0"/>
                <wp:lineTo x="0" y="21187"/>
                <wp:lineTo x="21314" y="21187"/>
                <wp:lineTo x="2131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35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50D">
        <w:rPr>
          <w:noProof/>
        </w:rPr>
        <w:drawing>
          <wp:anchor distT="0" distB="0" distL="114300" distR="114300" simplePos="0" relativeHeight="251659264" behindDoc="0" locked="0" layoutInCell="1" allowOverlap="1" wp14:anchorId="476729F1" wp14:editId="6CA158F5">
            <wp:simplePos x="0" y="0"/>
            <wp:positionH relativeFrom="margin">
              <wp:posOffset>3318869</wp:posOffset>
            </wp:positionH>
            <wp:positionV relativeFrom="margin">
              <wp:posOffset>-317224</wp:posOffset>
            </wp:positionV>
            <wp:extent cx="3075199" cy="521713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199" cy="52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16F8">
        <w:rPr>
          <w:noProof/>
        </w:rPr>
        <w:t xml:space="preserve"> </w:t>
      </w:r>
    </w:p>
    <w:tbl>
      <w:tblPr>
        <w:tblStyle w:val="a"/>
        <w:tblW w:w="11057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31"/>
        <w:gridCol w:w="4022"/>
        <w:gridCol w:w="2404"/>
      </w:tblGrid>
      <w:tr w:rsidR="003F16F8" w:rsidRPr="002B1598" w14:paraId="3482EBD6" w14:textId="77777777" w:rsidTr="008F050D">
        <w:trPr>
          <w:trHeight w:val="1493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9F05D" w14:textId="65AC5E62" w:rsidR="003F16F8" w:rsidRDefault="006A1F05" w:rsidP="003F16F8">
            <w:pPr>
              <w:jc w:val="center"/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</w:pPr>
            <w:r w:rsidRPr="006A1F05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  <w:t>R10 Young Professionals New/Dormant Affinity Group Fund 2021</w:t>
            </w:r>
          </w:p>
          <w:p w14:paraId="20CB5B86" w14:textId="41CA1243" w:rsidR="006A1F05" w:rsidRPr="008F050D" w:rsidRDefault="006A1F05" w:rsidP="003F16F8">
            <w:pPr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44"/>
                <w:szCs w:val="44"/>
              </w:rPr>
            </w:pPr>
            <w:r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  <w:t>Proposal</w:t>
            </w:r>
          </w:p>
        </w:tc>
      </w:tr>
      <w:tr w:rsidR="005A41F0" w14:paraId="5F450F43" w14:textId="77777777" w:rsidTr="008F050D">
        <w:trPr>
          <w:trHeight w:val="1493"/>
        </w:trPr>
        <w:tc>
          <w:tcPr>
            <w:tcW w:w="1105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5F7B00" w14:textId="12304B60" w:rsidR="005A41F0" w:rsidRPr="004C1CE0" w:rsidRDefault="008610B7">
            <w:pPr>
              <w:jc w:val="center"/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  <w:highlight w:val="white"/>
                <w:u w:val="single"/>
              </w:rPr>
            </w:pPr>
            <w:r w:rsidRPr="004C1CE0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Before Completing the proposal, please make sure to read all </w:t>
            </w:r>
            <w:r w:rsidR="00E602A1" w:rsidRPr="004C1CE0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the </w:t>
            </w:r>
            <w:hyperlink r:id="rId10" w:history="1">
              <w:r w:rsidRPr="0059097D">
                <w:rPr>
                  <w:rStyle w:val="Hyperlink"/>
                  <w:rFonts w:asciiTheme="majorHAnsi" w:eastAsia="Times New Roman" w:hAnsiTheme="majorHAnsi" w:cstheme="majorHAnsi"/>
                  <w:bCs/>
                  <w:sz w:val="28"/>
                  <w:szCs w:val="28"/>
                </w:rPr>
                <w:t>Terms and References</w:t>
              </w:r>
            </w:hyperlink>
          </w:p>
          <w:p w14:paraId="0AFE77C2" w14:textId="232CFD92" w:rsidR="005A41F0" w:rsidRPr="004C1CE0" w:rsidRDefault="005A41F0" w:rsidP="0059097D">
            <w:pPr>
              <w:spacing w:before="240" w:after="240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</w:tc>
      </w:tr>
      <w:tr w:rsidR="005A41F0" w:rsidRPr="00E116E2" w14:paraId="554B7191" w14:textId="77777777" w:rsidTr="008E747D">
        <w:trPr>
          <w:trHeight w:val="393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7767699C" w14:textId="2C745819" w:rsidR="005A41F0" w:rsidRPr="00E116E2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E116E2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roject Lead Details</w:t>
            </w:r>
          </w:p>
        </w:tc>
      </w:tr>
      <w:tr w:rsidR="005A41F0" w:rsidRPr="008F050D" w14:paraId="5B14F206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4A50B718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Full Name</w:t>
            </w:r>
          </w:p>
        </w:tc>
        <w:tc>
          <w:tcPr>
            <w:tcW w:w="6426" w:type="dxa"/>
            <w:gridSpan w:val="2"/>
            <w:vAlign w:val="center"/>
          </w:tcPr>
          <w:p w14:paraId="158CF162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F61B144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4D95BD93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Email</w:t>
            </w:r>
          </w:p>
        </w:tc>
        <w:tc>
          <w:tcPr>
            <w:tcW w:w="6426" w:type="dxa"/>
            <w:gridSpan w:val="2"/>
            <w:vAlign w:val="center"/>
          </w:tcPr>
          <w:p w14:paraId="049691B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3E6E3E38" w14:textId="77777777" w:rsidTr="008F050D">
        <w:trPr>
          <w:trHeight w:val="308"/>
        </w:trPr>
        <w:tc>
          <w:tcPr>
            <w:tcW w:w="4631" w:type="dxa"/>
            <w:vAlign w:val="center"/>
          </w:tcPr>
          <w:p w14:paraId="01DA3AA0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Contact Number</w:t>
            </w:r>
          </w:p>
        </w:tc>
        <w:tc>
          <w:tcPr>
            <w:tcW w:w="6426" w:type="dxa"/>
            <w:gridSpan w:val="2"/>
            <w:vAlign w:val="center"/>
          </w:tcPr>
          <w:p w14:paraId="2C07B317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C832F3C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2655B20D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Affiliation</w:t>
            </w:r>
          </w:p>
        </w:tc>
        <w:tc>
          <w:tcPr>
            <w:tcW w:w="6426" w:type="dxa"/>
            <w:gridSpan w:val="2"/>
            <w:vAlign w:val="center"/>
          </w:tcPr>
          <w:p w14:paraId="409C700B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2D1BD929" w14:textId="77777777" w:rsidTr="00A333EA">
        <w:trPr>
          <w:trHeight w:val="308"/>
        </w:trPr>
        <w:tc>
          <w:tcPr>
            <w:tcW w:w="4631" w:type="dxa"/>
            <w:vAlign w:val="center"/>
          </w:tcPr>
          <w:p w14:paraId="5FB7F772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IEEE Membership Number</w:t>
            </w:r>
          </w:p>
        </w:tc>
        <w:tc>
          <w:tcPr>
            <w:tcW w:w="6426" w:type="dxa"/>
            <w:gridSpan w:val="2"/>
            <w:tcBorders>
              <w:bottom w:val="single" w:sz="4" w:space="0" w:color="auto"/>
            </w:tcBorders>
            <w:vAlign w:val="center"/>
          </w:tcPr>
          <w:p w14:paraId="2F9CCAC6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50892E9" w14:textId="77777777" w:rsidTr="00A333EA">
        <w:trPr>
          <w:trHeight w:val="323"/>
        </w:trPr>
        <w:tc>
          <w:tcPr>
            <w:tcW w:w="4631" w:type="dxa"/>
            <w:vAlign w:val="center"/>
          </w:tcPr>
          <w:p w14:paraId="2066BB76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Membership Grade </w:t>
            </w:r>
          </w:p>
        </w:tc>
        <w:tc>
          <w:tcPr>
            <w:tcW w:w="6426" w:type="dxa"/>
            <w:gridSpan w:val="2"/>
            <w:tcBorders>
              <w:top w:val="single" w:sz="4" w:space="0" w:color="auto"/>
            </w:tcBorders>
            <w:vAlign w:val="center"/>
          </w:tcPr>
          <w:p w14:paraId="20324EDF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64675C70" w14:textId="77777777" w:rsidTr="008F050D">
        <w:trPr>
          <w:trHeight w:val="323"/>
        </w:trPr>
        <w:tc>
          <w:tcPr>
            <w:tcW w:w="4631" w:type="dxa"/>
            <w:vAlign w:val="center"/>
          </w:tcPr>
          <w:p w14:paraId="74F8BC93" w14:textId="350AD06E" w:rsidR="005A41F0" w:rsidRPr="008F050D" w:rsidRDefault="009474DB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IEEE Volunteer 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Position</w:t>
            </w: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(s)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</w:p>
        </w:tc>
        <w:tc>
          <w:tcPr>
            <w:tcW w:w="6426" w:type="dxa"/>
            <w:gridSpan w:val="2"/>
            <w:vAlign w:val="center"/>
          </w:tcPr>
          <w:p w14:paraId="05673BA2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F720771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6C52236E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IEEE Section</w:t>
            </w:r>
          </w:p>
        </w:tc>
        <w:tc>
          <w:tcPr>
            <w:tcW w:w="6426" w:type="dxa"/>
            <w:gridSpan w:val="2"/>
            <w:vAlign w:val="center"/>
          </w:tcPr>
          <w:p w14:paraId="26261EA3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797FC728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749444AD" w14:textId="5852F726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Mode of </w:t>
            </w:r>
            <w:r w:rsidR="006A1F05">
              <w:rPr>
                <w:rFonts w:asciiTheme="majorHAnsi" w:eastAsia="Times New Roman" w:hAnsiTheme="majorHAnsi" w:cstheme="majorHAnsi"/>
                <w:sz w:val="26"/>
                <w:szCs w:val="26"/>
              </w:rPr>
              <w:t>Activities</w:t>
            </w:r>
          </w:p>
        </w:tc>
        <w:tc>
          <w:tcPr>
            <w:tcW w:w="6426" w:type="dxa"/>
            <w:gridSpan w:val="2"/>
            <w:vAlign w:val="center"/>
          </w:tcPr>
          <w:p w14:paraId="4A524921" w14:textId="57F1308C" w:rsidR="005A41F0" w:rsidRPr="008F050D" w:rsidRDefault="005B4F72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6238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892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1561EF">
              <w:rPr>
                <w:rFonts w:asciiTheme="majorHAnsi" w:eastAsia="Times New Roman" w:hAnsiTheme="majorHAnsi" w:cstheme="majorHAnsi"/>
                <w:sz w:val="26"/>
                <w:szCs w:val="26"/>
              </w:rPr>
              <w:t>Face-to-Face</w:t>
            </w:r>
          </w:p>
          <w:p w14:paraId="18F320FC" w14:textId="2E92EE2E" w:rsidR="009458C8" w:rsidRPr="008F050D" w:rsidRDefault="005B4F72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535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8C8" w:rsidRPr="008F050D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Hybrid </w:t>
            </w:r>
          </w:p>
          <w:p w14:paraId="771B9DC0" w14:textId="6572B7CA" w:rsidR="009458C8" w:rsidRPr="008F050D" w:rsidRDefault="005B4F72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149591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8C8" w:rsidRPr="008F050D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Virtual </w:t>
            </w:r>
          </w:p>
        </w:tc>
      </w:tr>
      <w:tr w:rsidR="005A41F0" w:rsidRPr="008F050D" w14:paraId="29BF9B0B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360845D7" w14:textId="0D2E72C8" w:rsidR="005A41F0" w:rsidRPr="008F050D" w:rsidRDefault="002B1598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>
              <w:rPr>
                <w:rFonts w:asciiTheme="majorHAnsi" w:eastAsia="Times New Roman" w:hAnsiTheme="majorHAnsi" w:cstheme="majorHAnsi"/>
                <w:sz w:val="26"/>
                <w:szCs w:val="26"/>
              </w:rPr>
              <w:t>Activity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Title</w:t>
            </w:r>
            <w:r>
              <w:rPr>
                <w:rFonts w:asciiTheme="majorHAnsi" w:eastAsia="Times New Roman" w:hAnsiTheme="majorHAnsi" w:cstheme="majorHAnsi"/>
                <w:sz w:val="26"/>
                <w:szCs w:val="26"/>
              </w:rPr>
              <w:t>(s)</w:t>
            </w:r>
          </w:p>
        </w:tc>
        <w:tc>
          <w:tcPr>
            <w:tcW w:w="6426" w:type="dxa"/>
            <w:gridSpan w:val="2"/>
            <w:vAlign w:val="center"/>
          </w:tcPr>
          <w:p w14:paraId="766C09C4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72E975F0" w14:textId="77777777" w:rsidTr="008E747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6ABABC5" w14:textId="77777777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Executive Summary  </w:t>
            </w:r>
          </w:p>
        </w:tc>
      </w:tr>
      <w:tr w:rsidR="005A41F0" w:rsidRPr="008F050D" w14:paraId="73377801" w14:textId="77777777" w:rsidTr="008F050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15E5C12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BFED6F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896C98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2517BE4D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EC5F3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90D6488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1D6A9A9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5A41F0" w:rsidRPr="008F050D" w14:paraId="55EBE440" w14:textId="77777777" w:rsidTr="008E747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203C6BC" w14:textId="0FBEEEF9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Nature of the </w:t>
            </w:r>
            <w:r w:rsidR="00270900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</w:t>
            </w: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roposed </w:t>
            </w:r>
            <w:r w:rsidR="006A1F05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activities</w:t>
            </w: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and its objectives </w:t>
            </w:r>
          </w:p>
        </w:tc>
      </w:tr>
      <w:tr w:rsidR="005A41F0" w:rsidRPr="008F050D" w14:paraId="5EE74369" w14:textId="77777777" w:rsidTr="00345684">
        <w:trPr>
          <w:trHeight w:val="401"/>
        </w:trPr>
        <w:tc>
          <w:tcPr>
            <w:tcW w:w="1105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5A04FCE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6ACA738" w14:textId="5CB691EA" w:rsidR="005A41F0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308AA6D" w14:textId="77777777" w:rsidR="00345684" w:rsidRPr="008F050D" w:rsidRDefault="00345684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897CA02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22DB78B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5A41F0" w:rsidRPr="008F050D" w14:paraId="6FBD5137" w14:textId="77777777" w:rsidTr="00345684">
        <w:trPr>
          <w:trHeight w:val="401"/>
        </w:trPr>
        <w:tc>
          <w:tcPr>
            <w:tcW w:w="11057" w:type="dxa"/>
            <w:gridSpan w:val="3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911ECFB" w14:textId="4B786E00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lastRenderedPageBreak/>
              <w:t>Program</w:t>
            </w:r>
          </w:p>
        </w:tc>
      </w:tr>
      <w:tr w:rsidR="005A41F0" w:rsidRPr="008F050D" w14:paraId="0BE6C903" w14:textId="77777777" w:rsidTr="008F050D">
        <w:trPr>
          <w:trHeight w:val="650"/>
        </w:trPr>
        <w:tc>
          <w:tcPr>
            <w:tcW w:w="11057" w:type="dxa"/>
            <w:gridSpan w:val="3"/>
            <w:vAlign w:val="center"/>
          </w:tcPr>
          <w:p w14:paraId="4CE1AABC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085FBC9A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BD30C4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4A8BD431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3804BC0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6E0ABED" w14:textId="77777777" w:rsidTr="008E747D">
        <w:trPr>
          <w:trHeight w:val="575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2FBA3DC6" w14:textId="76606A5E" w:rsidR="005A41F0" w:rsidRPr="008F050D" w:rsidRDefault="0054256E">
            <w:pPr>
              <w:jc w:val="center"/>
              <w:rPr>
                <w:rFonts w:asciiTheme="majorHAnsi" w:eastAsia="Times New Roman" w:hAnsiTheme="majorHAnsi" w:cstheme="majorHAnsi"/>
                <w:b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Impact</w:t>
            </w:r>
            <w:r w:rsidR="0022492A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</w:t>
            </w:r>
            <w:r w:rsidR="0022492A" w:rsidRPr="006A1F05">
              <w:rPr>
                <w:rFonts w:asciiTheme="majorHAnsi" w:eastAsia="Times New Roman" w:hAnsiTheme="majorHAnsi" w:cstheme="majorHAnsi"/>
                <w:bCs/>
              </w:rPr>
              <w:t>(</w:t>
            </w:r>
            <w:r w:rsidR="006A1F05" w:rsidRPr="006A1F05">
              <w:rPr>
                <w:rFonts w:asciiTheme="majorHAnsi" w:eastAsia="Times New Roman" w:hAnsiTheme="majorHAnsi" w:cstheme="majorHAnsi"/>
                <w:bCs/>
              </w:rPr>
              <w:t>A description of how the planned activities can benefit Young Professional members</w:t>
            </w:r>
            <w:r w:rsidR="0022492A" w:rsidRPr="006A1F05">
              <w:rPr>
                <w:rFonts w:asciiTheme="majorHAnsi" w:eastAsia="Times New Roman" w:hAnsiTheme="majorHAnsi" w:cstheme="majorHAnsi"/>
                <w:bCs/>
              </w:rPr>
              <w:t>)</w:t>
            </w:r>
          </w:p>
        </w:tc>
      </w:tr>
      <w:tr w:rsidR="005A41F0" w:rsidRPr="008F050D" w14:paraId="7908A39C" w14:textId="77777777" w:rsidTr="008F050D">
        <w:trPr>
          <w:trHeight w:val="575"/>
        </w:trPr>
        <w:tc>
          <w:tcPr>
            <w:tcW w:w="11057" w:type="dxa"/>
            <w:gridSpan w:val="3"/>
            <w:shd w:val="clear" w:color="auto" w:fill="FFFFFF"/>
            <w:vAlign w:val="center"/>
          </w:tcPr>
          <w:p w14:paraId="44305227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CCC7EB5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C25A5BF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6B544881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B6E7EF1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5A41F0" w:rsidRPr="008F050D" w14:paraId="6481CA26" w14:textId="77777777" w:rsidTr="008E747D">
        <w:trPr>
          <w:trHeight w:val="620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5B79A37D" w14:textId="2974A28C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Metrics to measure its success </w:t>
            </w:r>
            <w:r w:rsidR="0022492A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(</w:t>
            </w:r>
            <w:r w:rsidR="006A1F05" w:rsidRPr="006A1F05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Number of YP members/participants</w:t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)</w:t>
            </w:r>
          </w:p>
        </w:tc>
      </w:tr>
      <w:tr w:rsidR="005A41F0" w:rsidRPr="008F050D" w14:paraId="196EF62C" w14:textId="77777777" w:rsidTr="008F050D">
        <w:trPr>
          <w:trHeight w:val="325"/>
        </w:trPr>
        <w:tc>
          <w:tcPr>
            <w:tcW w:w="11057" w:type="dxa"/>
            <w:gridSpan w:val="3"/>
            <w:vAlign w:val="center"/>
          </w:tcPr>
          <w:p w14:paraId="6235088B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7959630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30AF732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5E2409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63D5BADF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0191656" w14:textId="77777777" w:rsidTr="008E747D">
        <w:trPr>
          <w:trHeight w:val="467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6DA1835D" w14:textId="0F40E848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Budget</w:t>
            </w:r>
          </w:p>
          <w:p w14:paraId="50E6C4CF" w14:textId="49561EB6" w:rsidR="0054256E" w:rsidRPr="0022492A" w:rsidRDefault="0054256E">
            <w:pPr>
              <w:jc w:val="center"/>
              <w:rPr>
                <w:rFonts w:asciiTheme="majorHAnsi" w:eastAsia="Times New Roman" w:hAnsiTheme="majorHAnsi" w:cstheme="majorHAnsi"/>
                <w:bCs/>
                <w:sz w:val="26"/>
                <w:szCs w:val="26"/>
              </w:rPr>
            </w:pP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Please use a proper table to present all the expected income (including the YP fund) and detailed expenses reflected on the number of expected attendees</w:t>
            </w:r>
          </w:p>
        </w:tc>
      </w:tr>
      <w:tr w:rsidR="005A41F0" w:rsidRPr="008F050D" w14:paraId="24C1E436" w14:textId="77777777" w:rsidTr="008F050D">
        <w:trPr>
          <w:trHeight w:val="467"/>
        </w:trPr>
        <w:tc>
          <w:tcPr>
            <w:tcW w:w="11057" w:type="dxa"/>
            <w:gridSpan w:val="3"/>
            <w:shd w:val="clear" w:color="auto" w:fill="FFFFFF"/>
            <w:vAlign w:val="center"/>
          </w:tcPr>
          <w:p w14:paraId="1D7AB29E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72314EB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55AE41A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AED6D2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5A5FB57A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5A41F0" w:rsidRPr="008F050D" w14:paraId="5C66163D" w14:textId="77777777" w:rsidTr="0022492A">
        <w:trPr>
          <w:trHeight w:val="467"/>
        </w:trPr>
        <w:tc>
          <w:tcPr>
            <w:tcW w:w="8653" w:type="dxa"/>
            <w:gridSpan w:val="2"/>
            <w:shd w:val="clear" w:color="auto" w:fill="FFF2CC" w:themeFill="accent4" w:themeFillTint="33"/>
            <w:vAlign w:val="center"/>
          </w:tcPr>
          <w:p w14:paraId="3D5CABC2" w14:textId="6108A818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Funding Amount Requested from IEEE R10</w:t>
            </w:r>
            <w:r w:rsidR="00812C22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 Y</w:t>
            </w:r>
            <w:r w:rsidR="00235B2D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oung </w:t>
            </w:r>
            <w:r w:rsidR="00812C22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P</w:t>
            </w:r>
            <w:r w:rsidR="00235B2D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rofessionals</w:t>
            </w:r>
            <w:r w:rsidR="00231D71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 (US$)</w:t>
            </w:r>
          </w:p>
        </w:tc>
        <w:tc>
          <w:tcPr>
            <w:tcW w:w="2404" w:type="dxa"/>
            <w:shd w:val="clear" w:color="auto" w:fill="FFF2CC" w:themeFill="accent4" w:themeFillTint="33"/>
            <w:vAlign w:val="center"/>
          </w:tcPr>
          <w:p w14:paraId="2735F789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001BA042" w14:textId="77777777" w:rsidTr="00E602A1">
        <w:trPr>
          <w:trHeight w:val="435"/>
        </w:trPr>
        <w:tc>
          <w:tcPr>
            <w:tcW w:w="11057" w:type="dxa"/>
            <w:gridSpan w:val="3"/>
            <w:shd w:val="clear" w:color="auto" w:fill="auto"/>
            <w:vAlign w:val="center"/>
          </w:tcPr>
          <w:p w14:paraId="2E52C2D4" w14:textId="6BE7D10F" w:rsidR="00635751" w:rsidRPr="0022492A" w:rsidRDefault="008610B7" w:rsidP="007F184C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Signature of Project Leader</w:t>
            </w:r>
            <w:r w:rsidR="00E602A1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</w:t>
            </w:r>
            <w:r w:rsidR="00E602A1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(e-signature </w:t>
            </w:r>
            <w:r w:rsidR="005D0A87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is</w:t>
            </w:r>
            <w:r w:rsidR="00E602A1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allowed)</w:t>
            </w:r>
          </w:p>
          <w:p w14:paraId="56C8FBBB" w14:textId="2B237411" w:rsidR="00624843" w:rsidRPr="008F050D" w:rsidRDefault="00624843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A286946" w14:textId="77777777" w:rsidR="00BC3602" w:rsidRPr="008F050D" w:rsidRDefault="00BC3602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7624D69D" w14:textId="10377FA2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_________________________________________________</w:t>
            </w:r>
          </w:p>
          <w:p w14:paraId="7E4A368C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</w:tbl>
    <w:p w14:paraId="3EDFC025" w14:textId="77777777" w:rsidR="005A41F0" w:rsidRPr="008F050D" w:rsidRDefault="005A41F0">
      <w:pPr>
        <w:rPr>
          <w:rFonts w:asciiTheme="majorHAnsi" w:eastAsia="Times New Roman" w:hAnsiTheme="majorHAnsi" w:cstheme="majorHAnsi"/>
          <w:b/>
          <w:sz w:val="26"/>
          <w:szCs w:val="26"/>
          <w:u w:val="single"/>
        </w:rPr>
      </w:pPr>
    </w:p>
    <w:p w14:paraId="3141CEF8" w14:textId="57897D72" w:rsidR="005A41F0" w:rsidRPr="008F050D" w:rsidRDefault="008610B7" w:rsidP="00345684">
      <w:pPr>
        <w:spacing w:before="240" w:after="240"/>
        <w:jc w:val="both"/>
        <w:rPr>
          <w:rFonts w:asciiTheme="majorHAnsi" w:eastAsia="Times New Roman" w:hAnsiTheme="majorHAnsi" w:cstheme="majorHAnsi"/>
          <w:sz w:val="26"/>
          <w:szCs w:val="26"/>
          <w:u w:val="single"/>
        </w:rPr>
      </w:pPr>
      <w:r w:rsidRPr="008F050D">
        <w:rPr>
          <w:rFonts w:asciiTheme="majorHAnsi" w:eastAsia="Times New Roman" w:hAnsiTheme="majorHAnsi" w:cstheme="majorHAnsi"/>
          <w:sz w:val="26"/>
          <w:szCs w:val="26"/>
        </w:rPr>
        <w:t>For more details and enquiries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, please</w:t>
      </w:r>
      <w:r w:rsidRPr="008F050D">
        <w:rPr>
          <w:rFonts w:asciiTheme="majorHAnsi" w:eastAsia="Times New Roman" w:hAnsiTheme="majorHAnsi" w:cstheme="majorHAnsi"/>
          <w:sz w:val="26"/>
          <w:szCs w:val="26"/>
        </w:rPr>
        <w:t xml:space="preserve"> contact R10 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Y</w:t>
      </w:r>
      <w:r w:rsidR="00C7150C" w:rsidRPr="008F050D">
        <w:rPr>
          <w:rFonts w:asciiTheme="majorHAnsi" w:eastAsia="Times New Roman" w:hAnsiTheme="majorHAnsi" w:cstheme="majorHAnsi"/>
          <w:sz w:val="26"/>
          <w:szCs w:val="26"/>
        </w:rPr>
        <w:t xml:space="preserve">oung 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P</w:t>
      </w:r>
      <w:r w:rsidR="00C7150C" w:rsidRPr="008F050D">
        <w:rPr>
          <w:rFonts w:asciiTheme="majorHAnsi" w:eastAsia="Times New Roman" w:hAnsiTheme="majorHAnsi" w:cstheme="majorHAnsi"/>
          <w:sz w:val="26"/>
          <w:szCs w:val="26"/>
        </w:rPr>
        <w:t xml:space="preserve">rofessionals Committee </w:t>
      </w:r>
      <w:r w:rsidRPr="008F050D">
        <w:rPr>
          <w:rFonts w:asciiTheme="majorHAnsi" w:eastAsia="Times New Roman" w:hAnsiTheme="majorHAnsi" w:cstheme="majorHAnsi"/>
          <w:sz w:val="26"/>
          <w:szCs w:val="26"/>
        </w:rPr>
        <w:t xml:space="preserve">at: </w:t>
      </w:r>
      <w:hyperlink r:id="rId11" w:history="1">
        <w:r w:rsidR="00235B2D" w:rsidRPr="008F050D">
          <w:rPr>
            <w:rStyle w:val="Hyperlink"/>
            <w:rFonts w:asciiTheme="majorHAnsi" w:eastAsia="Times New Roman" w:hAnsiTheme="majorHAnsi" w:cstheme="majorHAnsi"/>
            <w:b/>
            <w:sz w:val="26"/>
            <w:szCs w:val="26"/>
          </w:rPr>
          <w:t>r10yp@ieee.org</w:t>
        </w:r>
      </w:hyperlink>
      <w:r w:rsidR="00235B2D" w:rsidRPr="008F050D">
        <w:rPr>
          <w:rFonts w:asciiTheme="majorHAnsi" w:eastAsia="Times New Roman" w:hAnsiTheme="majorHAnsi" w:cstheme="majorHAnsi"/>
          <w:b/>
          <w:color w:val="3C78D8"/>
          <w:sz w:val="26"/>
          <w:szCs w:val="26"/>
          <w:u w:val="single"/>
        </w:rPr>
        <w:t xml:space="preserve"> </w:t>
      </w:r>
    </w:p>
    <w:sectPr w:rsidR="005A41F0" w:rsidRPr="008F050D" w:rsidSect="008F05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72F93" w14:textId="77777777" w:rsidR="005B4F72" w:rsidRDefault="005B4F72">
      <w:pPr>
        <w:spacing w:after="0" w:line="240" w:lineRule="auto"/>
      </w:pPr>
      <w:r>
        <w:separator/>
      </w:r>
    </w:p>
  </w:endnote>
  <w:endnote w:type="continuationSeparator" w:id="0">
    <w:p w14:paraId="53440DF6" w14:textId="77777777" w:rsidR="005B4F72" w:rsidRDefault="005B4F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E7D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126B9" w14:textId="77777777" w:rsidR="005A41F0" w:rsidRDefault="008610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4256E">
      <w:rPr>
        <w:noProof/>
        <w:color w:val="000000"/>
      </w:rPr>
      <w:t>1</w:t>
    </w:r>
    <w:r>
      <w:rPr>
        <w:color w:val="000000"/>
      </w:rPr>
      <w:fldChar w:fldCharType="end"/>
    </w:r>
  </w:p>
  <w:p w14:paraId="40973A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7A092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90793" w14:textId="77777777" w:rsidR="005B4F72" w:rsidRDefault="005B4F72">
      <w:pPr>
        <w:spacing w:after="0" w:line="240" w:lineRule="auto"/>
      </w:pPr>
      <w:r>
        <w:separator/>
      </w:r>
    </w:p>
  </w:footnote>
  <w:footnote w:type="continuationSeparator" w:id="0">
    <w:p w14:paraId="30657B51" w14:textId="77777777" w:rsidR="005B4F72" w:rsidRDefault="005B4F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463E4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BA0CC" w14:textId="032758EE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5D346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641B93"/>
    <w:multiLevelType w:val="multilevel"/>
    <w:tmpl w:val="F7701B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7cwMTE1MDIzM7dU0lEKTi0uzszPAykwNKgFAIrsyMQtAAAA"/>
  </w:docVars>
  <w:rsids>
    <w:rsidRoot w:val="005A41F0"/>
    <w:rsid w:val="00003586"/>
    <w:rsid w:val="00010829"/>
    <w:rsid w:val="00052207"/>
    <w:rsid w:val="00092683"/>
    <w:rsid w:val="00153175"/>
    <w:rsid w:val="001561EF"/>
    <w:rsid w:val="001C5432"/>
    <w:rsid w:val="002204B4"/>
    <w:rsid w:val="0022492A"/>
    <w:rsid w:val="00231D71"/>
    <w:rsid w:val="00235B2D"/>
    <w:rsid w:val="00246068"/>
    <w:rsid w:val="00270900"/>
    <w:rsid w:val="002A155E"/>
    <w:rsid w:val="002B1598"/>
    <w:rsid w:val="00335998"/>
    <w:rsid w:val="00345684"/>
    <w:rsid w:val="00365369"/>
    <w:rsid w:val="003A3CE4"/>
    <w:rsid w:val="003B4B5C"/>
    <w:rsid w:val="003C4892"/>
    <w:rsid w:val="003F16F8"/>
    <w:rsid w:val="00480B5D"/>
    <w:rsid w:val="004C1CE0"/>
    <w:rsid w:val="0054256E"/>
    <w:rsid w:val="005630AD"/>
    <w:rsid w:val="0059097D"/>
    <w:rsid w:val="005A41F0"/>
    <w:rsid w:val="005B4F72"/>
    <w:rsid w:val="005D0A87"/>
    <w:rsid w:val="00624843"/>
    <w:rsid w:val="00635751"/>
    <w:rsid w:val="00656392"/>
    <w:rsid w:val="006A1F05"/>
    <w:rsid w:val="006D03CC"/>
    <w:rsid w:val="007A1799"/>
    <w:rsid w:val="007F184C"/>
    <w:rsid w:val="00807BD3"/>
    <w:rsid w:val="00812C22"/>
    <w:rsid w:val="00861024"/>
    <w:rsid w:val="008610B7"/>
    <w:rsid w:val="008706CF"/>
    <w:rsid w:val="008E747D"/>
    <w:rsid w:val="008F050D"/>
    <w:rsid w:val="008F3D4D"/>
    <w:rsid w:val="00932FEA"/>
    <w:rsid w:val="00936576"/>
    <w:rsid w:val="009458C8"/>
    <w:rsid w:val="009474DB"/>
    <w:rsid w:val="00985A90"/>
    <w:rsid w:val="009C46EF"/>
    <w:rsid w:val="00A009DB"/>
    <w:rsid w:val="00A333EA"/>
    <w:rsid w:val="00A40B26"/>
    <w:rsid w:val="00A417B9"/>
    <w:rsid w:val="00A4275D"/>
    <w:rsid w:val="00AC21F9"/>
    <w:rsid w:val="00B53C6F"/>
    <w:rsid w:val="00BB2D67"/>
    <w:rsid w:val="00BC3602"/>
    <w:rsid w:val="00C4522C"/>
    <w:rsid w:val="00C7150C"/>
    <w:rsid w:val="00D1303A"/>
    <w:rsid w:val="00D45E36"/>
    <w:rsid w:val="00D92D56"/>
    <w:rsid w:val="00E07D37"/>
    <w:rsid w:val="00E116E2"/>
    <w:rsid w:val="00E602A1"/>
    <w:rsid w:val="00F1191A"/>
    <w:rsid w:val="00FC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1547C"/>
  <w15:docId w15:val="{2F42885B-C614-4097-88E5-1CEE495F8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B6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B1"/>
  </w:style>
  <w:style w:type="paragraph" w:styleId="Footer">
    <w:name w:val="footer"/>
    <w:basedOn w:val="Normal"/>
    <w:link w:val="Foot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B1"/>
  </w:style>
  <w:style w:type="character" w:styleId="CommentReference">
    <w:name w:val="annotation reference"/>
    <w:basedOn w:val="DefaultParagraphFont"/>
    <w:uiPriority w:val="99"/>
    <w:semiHidden/>
    <w:unhideWhenUsed/>
    <w:rsid w:val="00DE3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F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F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F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FD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aliases w:val="Normal1"/>
    <w:link w:val="NoSpacingChar"/>
    <w:uiPriority w:val="1"/>
    <w:qFormat/>
    <w:rsid w:val="0054256E"/>
    <w:pPr>
      <w:spacing w:after="0" w:line="360" w:lineRule="auto"/>
    </w:pPr>
    <w:rPr>
      <w:rFonts w:ascii="Times New Roman" w:eastAsiaTheme="minorEastAsia" w:hAnsi="Times New Roman" w:cstheme="minorBidi"/>
      <w:sz w:val="24"/>
      <w:lang w:eastAsia="en-US"/>
    </w:rPr>
  </w:style>
  <w:style w:type="character" w:customStyle="1" w:styleId="NoSpacingChar">
    <w:name w:val="No Spacing Char"/>
    <w:aliases w:val="Normal1 Char"/>
    <w:basedOn w:val="DefaultParagraphFont"/>
    <w:link w:val="NoSpacing"/>
    <w:uiPriority w:val="1"/>
    <w:rsid w:val="0054256E"/>
    <w:rPr>
      <w:rFonts w:ascii="Times New Roman" w:eastAsiaTheme="minorEastAsia" w:hAnsi="Times New Roman" w:cstheme="minorBidi"/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35B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10yp@ieee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yp.ieeer10.org/r10-yp-seed-fun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3NaGnAaMrSQdWcBThZp7Eb4IOg==">AMUW2mUUBZKRCxHfZ+GoIOCLUrBqCsgJLYhajSVU+KmlWujZ5dVRtj3/jVdAklKqyagbB7rsbERl3e8vzirLmxL1VrLE5jWJCiabsTB36XBON+PDgP9jBCg67bDZCYp4x0JvsemHZ+M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zamil</dc:creator>
  <cp:lastModifiedBy>saaveets</cp:lastModifiedBy>
  <cp:revision>2</cp:revision>
  <cp:lastPrinted>2021-02-14T17:32:00Z</cp:lastPrinted>
  <dcterms:created xsi:type="dcterms:W3CDTF">2021-02-21T14:12:00Z</dcterms:created>
  <dcterms:modified xsi:type="dcterms:W3CDTF">2021-02-21T14:12:00Z</dcterms:modified>
</cp:coreProperties>
</file>